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57B72F" w14:textId="2B77722A" w:rsidR="00BF2432" w:rsidRPr="001D62F8" w:rsidRDefault="001C4317" w:rsidP="00806A8A">
      <w:pPr>
        <w:spacing w:after="0" w:line="240" w:lineRule="auto"/>
        <w:jc w:val="center"/>
        <w:rPr>
          <w:rFonts w:ascii="Century Gothic" w:eastAsiaTheme="majorEastAsia" w:hAnsi="Century Gothic" w:cstheme="majorHAnsi"/>
          <w:b/>
          <w:color w:val="3248A3"/>
          <w:kern w:val="28"/>
          <w:sz w:val="32"/>
          <w:szCs w:val="28"/>
          <w:lang w:val="en-GB"/>
        </w:rPr>
      </w:pPr>
      <w:bookmarkStart w:id="0" w:name="_GoBack"/>
      <w:bookmarkEnd w:id="0"/>
      <w:r>
        <w:rPr>
          <w:rFonts w:ascii="Century Gothic" w:eastAsiaTheme="majorEastAsia" w:hAnsi="Century Gothic" w:cstheme="majorHAnsi"/>
          <w:b/>
          <w:color w:val="3248A3"/>
          <w:kern w:val="28"/>
          <w:sz w:val="32"/>
          <w:szCs w:val="28"/>
          <w:lang w:val="en-GB"/>
        </w:rPr>
        <w:t>Endorsement Form</w:t>
      </w:r>
    </w:p>
    <w:p w14:paraId="4E5EDE47" w14:textId="77777777" w:rsidR="00E60939" w:rsidRPr="00E60939" w:rsidRDefault="00E60939" w:rsidP="00806A8A">
      <w:pPr>
        <w:spacing w:after="0" w:line="240" w:lineRule="auto"/>
        <w:jc w:val="center"/>
        <w:rPr>
          <w:rFonts w:ascii="Century Gothic" w:eastAsiaTheme="majorEastAsia" w:hAnsi="Century Gothic" w:cstheme="majorHAnsi"/>
          <w:kern w:val="28"/>
          <w:sz w:val="12"/>
          <w:szCs w:val="12"/>
          <w:lang w:val="en-GB"/>
        </w:rPr>
      </w:pPr>
    </w:p>
    <w:p w14:paraId="390839B0" w14:textId="6971D0A9" w:rsidR="00D73850" w:rsidRDefault="0015115F" w:rsidP="00806A8A">
      <w:pPr>
        <w:spacing w:after="0" w:line="240" w:lineRule="auto"/>
        <w:jc w:val="center"/>
        <w:rPr>
          <w:rFonts w:ascii="Century Gothic" w:eastAsiaTheme="majorEastAsia" w:hAnsi="Century Gothic" w:cstheme="majorHAnsi"/>
          <w:kern w:val="28"/>
          <w:sz w:val="28"/>
          <w:szCs w:val="28"/>
          <w:lang w:val="en-GB"/>
        </w:rPr>
      </w:pPr>
      <w:r>
        <w:rPr>
          <w:rFonts w:ascii="Century Gothic" w:eastAsiaTheme="majorEastAsia" w:hAnsi="Century Gothic" w:cstheme="majorHAnsi"/>
          <w:kern w:val="28"/>
          <w:sz w:val="28"/>
          <w:szCs w:val="28"/>
          <w:lang w:val="en-GB"/>
        </w:rPr>
        <w:t xml:space="preserve">The </w:t>
      </w:r>
      <w:r w:rsidR="00D73850" w:rsidRPr="008F6EE9">
        <w:rPr>
          <w:rFonts w:ascii="Century Gothic" w:eastAsiaTheme="majorEastAsia" w:hAnsi="Century Gothic" w:cstheme="majorHAnsi"/>
          <w:kern w:val="28"/>
          <w:sz w:val="28"/>
          <w:szCs w:val="28"/>
          <w:lang w:val="en-GB"/>
        </w:rPr>
        <w:t>Coalition of Finance Ministers for Climate Action</w:t>
      </w:r>
    </w:p>
    <w:p w14:paraId="1FB13B33" w14:textId="77777777" w:rsidR="00D80C1D" w:rsidRPr="00FB72D4" w:rsidRDefault="00D80C1D" w:rsidP="00806A8A">
      <w:pPr>
        <w:spacing w:after="0" w:line="240" w:lineRule="auto"/>
        <w:jc w:val="both"/>
        <w:rPr>
          <w:rFonts w:cstheme="minorHAnsi"/>
          <w:sz w:val="28"/>
          <w:lang w:val="en-GB"/>
        </w:rPr>
      </w:pPr>
    </w:p>
    <w:p w14:paraId="6D7E7FD4" w14:textId="5642FBC6" w:rsidR="008F6EE9" w:rsidRDefault="00137C71" w:rsidP="00D80C1D">
      <w:pPr>
        <w:spacing w:after="0" w:line="240" w:lineRule="auto"/>
        <w:ind w:left="360"/>
        <w:jc w:val="both"/>
        <w:rPr>
          <w:rFonts w:cstheme="minorHAnsi"/>
          <w:lang w:val="en-GB"/>
        </w:rPr>
      </w:pPr>
      <w:r>
        <w:rPr>
          <w:rFonts w:cstheme="minorHAnsi"/>
          <w:noProof/>
          <w:lang w:val="en-GB"/>
        </w:rPr>
        <w:pict w14:anchorId="0C7FE255">
          <v:rect id="_x0000_i1025" alt="" style="width:275.85pt;height:.05pt;mso-width-percent:0;mso-height-percent:0;mso-width-percent:0;mso-height-percent:0" o:hrpct="613" o:hralign="center" o:hrstd="t" o:hr="t" fillcolor="#a0a0a0" stroked="f"/>
        </w:pict>
      </w:r>
    </w:p>
    <w:p w14:paraId="5117FB1F" w14:textId="7D39EC4D" w:rsidR="00436376" w:rsidRDefault="00436376" w:rsidP="00806A8A">
      <w:pPr>
        <w:spacing w:after="0" w:line="240" w:lineRule="auto"/>
        <w:jc w:val="both"/>
        <w:rPr>
          <w:rFonts w:cstheme="minorHAnsi"/>
          <w:lang w:val="en-GB"/>
        </w:rPr>
      </w:pPr>
    </w:p>
    <w:p w14:paraId="322B3F5C" w14:textId="402A69CA" w:rsidR="001C4317" w:rsidRDefault="001C4317" w:rsidP="00806A8A">
      <w:pPr>
        <w:spacing w:after="0" w:line="240" w:lineRule="auto"/>
        <w:jc w:val="both"/>
        <w:rPr>
          <w:rFonts w:cstheme="minorHAnsi"/>
          <w:lang w:val="en-GB"/>
        </w:rPr>
      </w:pPr>
    </w:p>
    <w:p w14:paraId="36293B28" w14:textId="77777777" w:rsidR="001C4317" w:rsidRDefault="001C4317" w:rsidP="00806A8A">
      <w:pPr>
        <w:spacing w:after="0" w:line="240" w:lineRule="auto"/>
        <w:jc w:val="both"/>
        <w:rPr>
          <w:rFonts w:cstheme="minorHAnsi"/>
          <w:lang w:val="en-GB"/>
        </w:rPr>
      </w:pPr>
    </w:p>
    <w:p w14:paraId="35DE270C" w14:textId="77777777" w:rsidR="00D80C1D" w:rsidRPr="009611B2" w:rsidRDefault="00D80C1D" w:rsidP="00806A8A">
      <w:pPr>
        <w:spacing w:after="0" w:line="240" w:lineRule="auto"/>
        <w:jc w:val="both"/>
        <w:rPr>
          <w:rFonts w:cstheme="minorHAnsi"/>
          <w:lang w:val="en-GB"/>
        </w:rPr>
      </w:pPr>
    </w:p>
    <w:p w14:paraId="1F9DD24D" w14:textId="77777777" w:rsidR="001C4317" w:rsidRDefault="001C4317" w:rsidP="001C4317">
      <w:pPr>
        <w:spacing w:line="480" w:lineRule="auto"/>
        <w:ind w:firstLine="720"/>
        <w:jc w:val="both"/>
        <w:rPr>
          <w:rFonts w:ascii="Century Gothic" w:eastAsia="DengXian" w:hAnsi="Century Gothic" w:cs="Times New Roman"/>
        </w:rPr>
      </w:pPr>
      <w:r>
        <w:rPr>
          <w:rFonts w:ascii="Century Gothic" w:eastAsia="DengXian" w:hAnsi="Century Gothic" w:cs="Times New Roman"/>
        </w:rPr>
        <w:t xml:space="preserve">We are pleased to announce that </w:t>
      </w:r>
      <w:r w:rsidRPr="00A5045E">
        <w:rPr>
          <w:rFonts w:ascii="Century Gothic" w:eastAsia="DengXian" w:hAnsi="Century Gothic" w:cs="Times New Roman"/>
          <w:b/>
          <w:highlight w:val="lightGray"/>
        </w:rPr>
        <w:t>[COUNTRY NAME]</w:t>
      </w:r>
      <w:r>
        <w:rPr>
          <w:rFonts w:ascii="Century Gothic" w:eastAsia="DengXian" w:hAnsi="Century Gothic" w:cs="Times New Roman"/>
          <w:b/>
        </w:rPr>
        <w:t xml:space="preserve"> </w:t>
      </w:r>
      <w:r w:rsidRPr="00270638">
        <w:rPr>
          <w:rFonts w:ascii="Century Gothic" w:eastAsia="DengXian" w:hAnsi="Century Gothic" w:cs="Times New Roman"/>
        </w:rPr>
        <w:t>is joining</w:t>
      </w:r>
      <w:r>
        <w:rPr>
          <w:rFonts w:ascii="Century Gothic" w:eastAsia="DengXian" w:hAnsi="Century Gothic" w:cs="Times New Roman"/>
          <w:b/>
        </w:rPr>
        <w:t xml:space="preserve"> the Coalition of Finance Ministers for Climate Action. </w:t>
      </w:r>
    </w:p>
    <w:p w14:paraId="0499A294" w14:textId="77777777" w:rsidR="001C4317" w:rsidRPr="00270638" w:rsidRDefault="001C4317" w:rsidP="001C4317">
      <w:pPr>
        <w:spacing w:line="480" w:lineRule="auto"/>
        <w:ind w:firstLine="720"/>
        <w:jc w:val="both"/>
        <w:rPr>
          <w:rFonts w:ascii="Century Gothic" w:eastAsia="DengXian" w:hAnsi="Century Gothic" w:cs="Times New Roman"/>
        </w:rPr>
      </w:pPr>
      <w:r w:rsidRPr="007C1740">
        <w:rPr>
          <w:rFonts w:ascii="Century Gothic" w:eastAsia="DengXian" w:hAnsi="Century Gothic" w:cs="Times New Roman"/>
        </w:rPr>
        <w:t xml:space="preserve">We hereby endorse the </w:t>
      </w:r>
      <w:r w:rsidRPr="00270638">
        <w:rPr>
          <w:rFonts w:ascii="Century Gothic" w:eastAsia="DengXian" w:hAnsi="Century Gothic" w:cs="Times New Roman"/>
          <w:b/>
        </w:rPr>
        <w:t>Helsinki</w:t>
      </w:r>
      <w:r>
        <w:rPr>
          <w:rFonts w:ascii="Century Gothic" w:eastAsia="DengXian" w:hAnsi="Century Gothic" w:cs="Times New Roman"/>
        </w:rPr>
        <w:t xml:space="preserve"> </w:t>
      </w:r>
      <w:r w:rsidRPr="00270638">
        <w:rPr>
          <w:rFonts w:ascii="Century Gothic" w:eastAsia="DengXian" w:hAnsi="Century Gothic" w:cs="Times New Roman"/>
          <w:b/>
        </w:rPr>
        <w:t>Principles</w:t>
      </w:r>
      <w:r w:rsidRPr="007C1740">
        <w:rPr>
          <w:rFonts w:ascii="Century Gothic" w:eastAsia="DengXian" w:hAnsi="Century Gothic" w:cs="Times New Roman"/>
          <w:b/>
          <w:i/>
        </w:rPr>
        <w:t xml:space="preserve"> </w:t>
      </w:r>
      <w:r>
        <w:rPr>
          <w:rFonts w:ascii="Century Gothic" w:eastAsia="DengXian" w:hAnsi="Century Gothic" w:cs="Times New Roman"/>
        </w:rPr>
        <w:t xml:space="preserve">and </w:t>
      </w:r>
      <w:r w:rsidRPr="007C1740">
        <w:rPr>
          <w:rFonts w:ascii="Century Gothic" w:eastAsia="DengXian" w:hAnsi="Century Gothic" w:cs="Times New Roman"/>
        </w:rPr>
        <w:t xml:space="preserve">agree to operate within our national framework, competencies, and mandate to support the Principles. </w:t>
      </w:r>
      <w:r w:rsidRPr="007C1740">
        <w:rPr>
          <w:rFonts w:ascii="Times New Roman" w:eastAsia="DengXian" w:hAnsi="Times New Roman" w:cs="Times New Roman"/>
        </w:rPr>
        <w:t xml:space="preserve">  </w:t>
      </w:r>
    </w:p>
    <w:p w14:paraId="14FEA9A3" w14:textId="77777777" w:rsidR="001C4317" w:rsidRPr="007C1740" w:rsidRDefault="001C4317" w:rsidP="001C4317">
      <w:pPr>
        <w:spacing w:line="360" w:lineRule="auto"/>
        <w:jc w:val="both"/>
        <w:rPr>
          <w:rFonts w:ascii="Century Gothic" w:eastAsia="DengXian" w:hAnsi="Century Gothic" w:cs="Times New Roman"/>
        </w:rPr>
      </w:pPr>
    </w:p>
    <w:p w14:paraId="08BE8997" w14:textId="77777777" w:rsidR="001C4317" w:rsidRPr="007C1740" w:rsidRDefault="001C4317" w:rsidP="001C4317">
      <w:pPr>
        <w:spacing w:line="360" w:lineRule="auto"/>
        <w:rPr>
          <w:rFonts w:ascii="Century Gothic" w:eastAsia="DengXian" w:hAnsi="Century Gothic" w:cs="Times New Roman"/>
          <w:b/>
        </w:rPr>
      </w:pPr>
      <w:r w:rsidRPr="002321A2">
        <w:rPr>
          <w:rFonts w:ascii="Century Gothic" w:eastAsia="DengXian" w:hAnsi="Century Gothic" w:cs="Times New Roman"/>
          <w:b/>
          <w:highlight w:val="lightGray"/>
        </w:rPr>
        <w:t>[Signature of the Minister]</w:t>
      </w:r>
    </w:p>
    <w:p w14:paraId="10B12240" w14:textId="77777777" w:rsidR="001C4317" w:rsidRPr="007C1740" w:rsidRDefault="001C4317" w:rsidP="001C4317">
      <w:pPr>
        <w:spacing w:line="360" w:lineRule="auto"/>
        <w:rPr>
          <w:rFonts w:ascii="Century Gothic" w:eastAsia="DengXian" w:hAnsi="Century Gothic" w:cs="Times New Roman"/>
          <w:b/>
        </w:rPr>
      </w:pPr>
      <w:r w:rsidRPr="007C1740">
        <w:rPr>
          <w:rFonts w:ascii="Century Gothic" w:eastAsia="DengXian" w:hAnsi="Century Gothic" w:cs="Times New Roman"/>
          <w:b/>
        </w:rPr>
        <w:t xml:space="preserve">________________________________  </w:t>
      </w:r>
    </w:p>
    <w:p w14:paraId="767BB428" w14:textId="77777777" w:rsidR="001C4317" w:rsidRPr="002321A2" w:rsidRDefault="001C4317" w:rsidP="001C4317">
      <w:pPr>
        <w:spacing w:line="360" w:lineRule="auto"/>
        <w:rPr>
          <w:rFonts w:ascii="Century Gothic" w:eastAsia="DengXian" w:hAnsi="Century Gothic" w:cs="Times New Roman"/>
          <w:b/>
          <w:highlight w:val="lightGray"/>
        </w:rPr>
      </w:pPr>
      <w:r w:rsidRPr="002321A2">
        <w:rPr>
          <w:rFonts w:ascii="Century Gothic" w:eastAsia="DengXian" w:hAnsi="Century Gothic" w:cs="Times New Roman"/>
          <w:b/>
          <w:highlight w:val="lightGray"/>
        </w:rPr>
        <w:t>[Name of Minister]</w:t>
      </w:r>
    </w:p>
    <w:p w14:paraId="02BB6A9B" w14:textId="77777777" w:rsidR="001C4317" w:rsidRPr="002321A2" w:rsidRDefault="001C4317" w:rsidP="001C4317">
      <w:pPr>
        <w:spacing w:line="360" w:lineRule="auto"/>
        <w:rPr>
          <w:rFonts w:ascii="Century Gothic" w:eastAsia="DengXian" w:hAnsi="Century Gothic" w:cs="Times New Roman"/>
          <w:b/>
          <w:highlight w:val="lightGray"/>
        </w:rPr>
      </w:pPr>
      <w:r w:rsidRPr="002321A2">
        <w:rPr>
          <w:rFonts w:ascii="Century Gothic" w:eastAsia="DengXian" w:hAnsi="Century Gothic" w:cs="Times New Roman"/>
          <w:b/>
          <w:highlight w:val="lightGray"/>
        </w:rPr>
        <w:t>[Name of Ministry]</w:t>
      </w:r>
    </w:p>
    <w:p w14:paraId="6AF56A63" w14:textId="77777777" w:rsidR="001C4317" w:rsidRPr="002321A2" w:rsidRDefault="001C4317" w:rsidP="001C4317">
      <w:pPr>
        <w:spacing w:line="360" w:lineRule="auto"/>
        <w:rPr>
          <w:rFonts w:ascii="Century Gothic" w:eastAsia="DengXian" w:hAnsi="Century Gothic" w:cs="Times New Roman"/>
          <w:b/>
          <w:highlight w:val="lightGray"/>
        </w:rPr>
      </w:pPr>
      <w:r w:rsidRPr="002321A2">
        <w:rPr>
          <w:rFonts w:ascii="Century Gothic" w:eastAsia="DengXian" w:hAnsi="Century Gothic" w:cs="Times New Roman"/>
          <w:b/>
          <w:highlight w:val="lightGray"/>
        </w:rPr>
        <w:t>[Country Name]</w:t>
      </w:r>
    </w:p>
    <w:p w14:paraId="50F73C18" w14:textId="40C2CBFB" w:rsidR="001C4317" w:rsidRPr="001C4317" w:rsidRDefault="001C4317" w:rsidP="001C4317">
      <w:pPr>
        <w:spacing w:line="360" w:lineRule="auto"/>
        <w:rPr>
          <w:rFonts w:ascii="Century Gothic" w:eastAsia="DengXian" w:hAnsi="Century Gothic" w:cs="Times New Roman"/>
          <w:b/>
        </w:rPr>
      </w:pPr>
      <w:r w:rsidRPr="002321A2">
        <w:rPr>
          <w:rFonts w:ascii="Century Gothic" w:eastAsia="DengXian" w:hAnsi="Century Gothic" w:cs="Times New Roman"/>
          <w:b/>
          <w:highlight w:val="lightGray"/>
        </w:rPr>
        <w:t>DD/MM/YYYY</w:t>
      </w:r>
    </w:p>
    <w:p w14:paraId="4C122496" w14:textId="77777777" w:rsidR="001C4317" w:rsidRPr="007C1740" w:rsidRDefault="001C4317" w:rsidP="001C4317">
      <w:pPr>
        <w:spacing w:after="0" w:line="360" w:lineRule="auto"/>
        <w:jc w:val="both"/>
        <w:rPr>
          <w:rFonts w:ascii="Times New Roman" w:eastAsia="DengXian" w:hAnsi="Times New Roman" w:cs="Times New Roman"/>
        </w:rPr>
      </w:pPr>
    </w:p>
    <w:p w14:paraId="3F57BB46" w14:textId="269D57B1" w:rsidR="001C4317" w:rsidRDefault="001C4317" w:rsidP="001C4317">
      <w:pPr>
        <w:spacing w:line="360" w:lineRule="auto"/>
        <w:rPr>
          <w:rFonts w:ascii="Century Gothic" w:eastAsia="DengXian" w:hAnsi="Century Gothic" w:cs="Times New Roman"/>
        </w:rPr>
      </w:pPr>
      <w:r>
        <w:rPr>
          <w:rFonts w:ascii="Times New Roman" w:eastAsia="DengXi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1B13C9D" wp14:editId="3E3720ED">
                <wp:simplePos x="0" y="0"/>
                <wp:positionH relativeFrom="column">
                  <wp:posOffset>11574</wp:posOffset>
                </wp:positionH>
                <wp:positionV relativeFrom="paragraph">
                  <wp:posOffset>58701</wp:posOffset>
                </wp:positionV>
                <wp:extent cx="5752457" cy="1539240"/>
                <wp:effectExtent l="0" t="0" r="13970" b="101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2457" cy="153924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  <a:alpha val="12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C00F9E" id="Rectangle 2" o:spid="_x0000_s1026" style="position:absolute;margin-left:.9pt;margin-top:4.6pt;width:452.95pt;height:121.2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" fillcolor="#9cc2e5 [1940]" strokecolor="black [3213]" strokeweight="1pt">
                <v:fill opacity="7967f"/>
              </v:rect>
            </w:pict>
          </mc:Fallback>
        </mc:AlternateContent>
      </w:r>
    </w:p>
    <w:p w14:paraId="5C6F881E" w14:textId="0C184071" w:rsidR="00B433D1" w:rsidRPr="001C4317" w:rsidRDefault="001C4317" w:rsidP="001C4317">
      <w:pPr>
        <w:spacing w:line="360" w:lineRule="auto"/>
        <w:jc w:val="center"/>
        <w:rPr>
          <w:rFonts w:ascii="Century Gothic" w:eastAsia="DengXian" w:hAnsi="Century Gothic" w:cs="Times New Roman"/>
        </w:rPr>
      </w:pPr>
      <w:r w:rsidRPr="007C1740">
        <w:rPr>
          <w:rFonts w:ascii="Century Gothic" w:eastAsia="DengXian" w:hAnsi="Century Gothic" w:cs="Times New Roman"/>
        </w:rPr>
        <w:t xml:space="preserve">Please return the completed form via email to the Secretariat of the Coalition (capesecretariat@worldbank.org), copying in also </w:t>
      </w:r>
      <w:r w:rsidRPr="003A7693">
        <w:rPr>
          <w:rFonts w:ascii="Century Gothic" w:eastAsia="DengXian" w:hAnsi="Century Gothic" w:cs="Times New Roman"/>
        </w:rPr>
        <w:t xml:space="preserve">Lorena </w:t>
      </w:r>
      <w:proofErr w:type="spellStart"/>
      <w:r w:rsidRPr="003A7693">
        <w:rPr>
          <w:rFonts w:ascii="Century Gothic" w:eastAsia="DengXian" w:hAnsi="Century Gothic" w:cs="Times New Roman"/>
        </w:rPr>
        <w:t>Palomo</w:t>
      </w:r>
      <w:proofErr w:type="spellEnd"/>
      <w:r w:rsidRPr="003A7693">
        <w:rPr>
          <w:rFonts w:ascii="Century Gothic" w:eastAsia="DengXian" w:hAnsi="Century Gothic" w:cs="Times New Roman"/>
        </w:rPr>
        <w:t xml:space="preserve"> </w:t>
      </w:r>
      <w:r>
        <w:rPr>
          <w:rFonts w:ascii="Century Gothic" w:eastAsia="DengXian" w:hAnsi="Century Gothic" w:cs="Times New Roman"/>
        </w:rPr>
        <w:t>(</w:t>
      </w:r>
      <w:r w:rsidRPr="003A7693">
        <w:rPr>
          <w:rFonts w:ascii="Century Gothic" w:eastAsia="DengXian" w:hAnsi="Century Gothic" w:cs="Times New Roman"/>
        </w:rPr>
        <w:t>lpalomo@hacienda.gov.cl</w:t>
      </w:r>
      <w:r>
        <w:rPr>
          <w:rFonts w:ascii="Century Gothic" w:eastAsia="DengXian" w:hAnsi="Century Gothic" w:cs="Times New Roman"/>
        </w:rPr>
        <w:t>)</w:t>
      </w:r>
      <w:r w:rsidRPr="007C1740">
        <w:rPr>
          <w:rFonts w:ascii="Century Gothic" w:eastAsia="DengXian" w:hAnsi="Century Gothic" w:cs="Times New Roman"/>
        </w:rPr>
        <w:t xml:space="preserve"> and </w:t>
      </w:r>
      <w:proofErr w:type="spellStart"/>
      <w:r>
        <w:rPr>
          <w:rFonts w:ascii="Century Gothic" w:eastAsia="DengXian" w:hAnsi="Century Gothic" w:cs="Times New Roman"/>
        </w:rPr>
        <w:t>Pekka</w:t>
      </w:r>
      <w:proofErr w:type="spellEnd"/>
      <w:r>
        <w:rPr>
          <w:rFonts w:ascii="Century Gothic" w:eastAsia="DengXian" w:hAnsi="Century Gothic" w:cs="Times New Roman"/>
        </w:rPr>
        <w:t xml:space="preserve"> </w:t>
      </w:r>
      <w:proofErr w:type="spellStart"/>
      <w:r>
        <w:rPr>
          <w:rFonts w:ascii="Century Gothic" w:eastAsia="DengXian" w:hAnsi="Century Gothic" w:cs="Times New Roman"/>
        </w:rPr>
        <w:t>Moren</w:t>
      </w:r>
      <w:proofErr w:type="spellEnd"/>
      <w:r w:rsidRPr="007C1740">
        <w:rPr>
          <w:rFonts w:ascii="Century Gothic" w:eastAsia="DengXian" w:hAnsi="Century Gothic" w:cs="Times New Roman"/>
        </w:rPr>
        <w:t xml:space="preserve"> (</w:t>
      </w:r>
      <w:r>
        <w:rPr>
          <w:rFonts w:ascii="Century Gothic" w:eastAsia="DengXian" w:hAnsi="Century Gothic" w:cs="Times New Roman"/>
        </w:rPr>
        <w:t>pekka.moren</w:t>
      </w:r>
      <w:r w:rsidRPr="007C1740">
        <w:rPr>
          <w:rFonts w:ascii="Century Gothic" w:eastAsia="DengXian" w:hAnsi="Century Gothic" w:cs="Times New Roman"/>
        </w:rPr>
        <w:t>@vm.fi) as representatives of the Co-Chairs.</w:t>
      </w:r>
    </w:p>
    <w:sectPr w:rsidR="00B433D1" w:rsidRPr="001C4317" w:rsidSect="007859E0">
      <w:headerReference w:type="default" r:id="rId12"/>
      <w:footerReference w:type="default" r:id="rId13"/>
      <w:headerReference w:type="first" r:id="rId14"/>
      <w:pgSz w:w="12240" w:h="15840"/>
      <w:pgMar w:top="2223" w:right="1800" w:bottom="1620" w:left="1440" w:header="805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AAF1A4" w14:textId="77777777" w:rsidR="00137C71" w:rsidRDefault="00137C71" w:rsidP="00426517">
      <w:pPr>
        <w:spacing w:after="0" w:line="240" w:lineRule="auto"/>
      </w:pPr>
      <w:r>
        <w:separator/>
      </w:r>
    </w:p>
  </w:endnote>
  <w:endnote w:type="continuationSeparator" w:id="0">
    <w:p w14:paraId="3B36017F" w14:textId="77777777" w:rsidR="00137C71" w:rsidRDefault="00137C71" w:rsidP="004265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5EE3BB" w14:textId="77777777" w:rsidR="00D80C1D" w:rsidRPr="00D80C1D" w:rsidRDefault="00D80C1D">
    <w:pPr>
      <w:pStyle w:val="Footer"/>
      <w:jc w:val="center"/>
      <w:rPr>
        <w:rFonts w:ascii="Century Gothic" w:hAnsi="Century Gothic"/>
        <w:color w:val="26458A"/>
        <w:sz w:val="20"/>
      </w:rPr>
    </w:pPr>
    <w:r w:rsidRPr="00D80C1D">
      <w:rPr>
        <w:rFonts w:ascii="Century Gothic" w:hAnsi="Century Gothic"/>
        <w:color w:val="26458A"/>
        <w:sz w:val="20"/>
      </w:rPr>
      <w:t xml:space="preserve">Page </w:t>
    </w:r>
    <w:r w:rsidRPr="00D80C1D">
      <w:rPr>
        <w:rFonts w:ascii="Century Gothic" w:hAnsi="Century Gothic"/>
        <w:color w:val="26458A"/>
        <w:sz w:val="20"/>
      </w:rPr>
      <w:fldChar w:fldCharType="begin"/>
    </w:r>
    <w:r w:rsidRPr="00D80C1D">
      <w:rPr>
        <w:rFonts w:ascii="Century Gothic" w:hAnsi="Century Gothic"/>
        <w:color w:val="26458A"/>
        <w:sz w:val="20"/>
      </w:rPr>
      <w:instrText xml:space="preserve"> PAGE  \* Arabic  \* MERGEFORMAT </w:instrText>
    </w:r>
    <w:r w:rsidRPr="00D80C1D">
      <w:rPr>
        <w:rFonts w:ascii="Century Gothic" w:hAnsi="Century Gothic"/>
        <w:color w:val="26458A"/>
        <w:sz w:val="20"/>
      </w:rPr>
      <w:fldChar w:fldCharType="separate"/>
    </w:r>
    <w:r w:rsidRPr="00D80C1D">
      <w:rPr>
        <w:rFonts w:ascii="Century Gothic" w:hAnsi="Century Gothic"/>
        <w:noProof/>
        <w:color w:val="26458A"/>
        <w:sz w:val="20"/>
      </w:rPr>
      <w:t>2</w:t>
    </w:r>
    <w:r w:rsidRPr="00D80C1D">
      <w:rPr>
        <w:rFonts w:ascii="Century Gothic" w:hAnsi="Century Gothic"/>
        <w:color w:val="26458A"/>
        <w:sz w:val="20"/>
      </w:rPr>
      <w:fldChar w:fldCharType="end"/>
    </w:r>
    <w:r w:rsidRPr="00D80C1D">
      <w:rPr>
        <w:rFonts w:ascii="Century Gothic" w:hAnsi="Century Gothic"/>
        <w:color w:val="26458A"/>
        <w:sz w:val="20"/>
      </w:rPr>
      <w:t xml:space="preserve"> of </w:t>
    </w:r>
    <w:r w:rsidRPr="00D80C1D">
      <w:rPr>
        <w:rFonts w:ascii="Century Gothic" w:hAnsi="Century Gothic"/>
        <w:color w:val="26458A"/>
        <w:sz w:val="20"/>
      </w:rPr>
      <w:fldChar w:fldCharType="begin"/>
    </w:r>
    <w:r w:rsidRPr="00D80C1D">
      <w:rPr>
        <w:rFonts w:ascii="Century Gothic" w:hAnsi="Century Gothic"/>
        <w:color w:val="26458A"/>
        <w:sz w:val="20"/>
      </w:rPr>
      <w:instrText xml:space="preserve"> NUMPAGES  \* Arabic  \* MERGEFORMAT </w:instrText>
    </w:r>
    <w:r w:rsidRPr="00D80C1D">
      <w:rPr>
        <w:rFonts w:ascii="Century Gothic" w:hAnsi="Century Gothic"/>
        <w:color w:val="26458A"/>
        <w:sz w:val="20"/>
      </w:rPr>
      <w:fldChar w:fldCharType="separate"/>
    </w:r>
    <w:r w:rsidRPr="00D80C1D">
      <w:rPr>
        <w:rFonts w:ascii="Century Gothic" w:hAnsi="Century Gothic"/>
        <w:noProof/>
        <w:color w:val="26458A"/>
        <w:sz w:val="20"/>
      </w:rPr>
      <w:t>2</w:t>
    </w:r>
    <w:r w:rsidRPr="00D80C1D">
      <w:rPr>
        <w:rFonts w:ascii="Century Gothic" w:hAnsi="Century Gothic"/>
        <w:color w:val="26458A"/>
        <w:sz w:val="20"/>
      </w:rPr>
      <w:fldChar w:fldCharType="end"/>
    </w:r>
  </w:p>
  <w:p w14:paraId="735A1D43" w14:textId="602300AD" w:rsidR="00D81050" w:rsidRPr="00D80C1D" w:rsidRDefault="00D81050" w:rsidP="00D80C1D">
    <w:pPr>
      <w:shd w:val="clear" w:color="auto" w:fill="FFFFFF"/>
      <w:jc w:val="center"/>
      <w:rPr>
        <w:rFonts w:ascii="Century Gothic" w:hAnsi="Century Gothic"/>
        <w:color w:val="26458A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821746" w14:textId="77777777" w:rsidR="00137C71" w:rsidRDefault="00137C71" w:rsidP="00426517">
      <w:pPr>
        <w:spacing w:after="0" w:line="240" w:lineRule="auto"/>
      </w:pPr>
      <w:r>
        <w:separator/>
      </w:r>
    </w:p>
  </w:footnote>
  <w:footnote w:type="continuationSeparator" w:id="0">
    <w:p w14:paraId="1F697269" w14:textId="77777777" w:rsidR="00137C71" w:rsidRDefault="00137C71" w:rsidP="004265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041AE4" w14:textId="77777777" w:rsidR="005F1B66" w:rsidRPr="007859E0" w:rsidRDefault="00263DC5" w:rsidP="005F1B66">
    <w:pPr>
      <w:pStyle w:val="Header"/>
      <w:jc w:val="center"/>
      <w:rPr>
        <w:b/>
        <w:color w:val="595959" w:themeColor="text1" w:themeTint="A6"/>
      </w:rPr>
    </w:pPr>
    <w:r>
      <w:rPr>
        <w:noProof/>
      </w:rPr>
      <w:drawing>
        <wp:anchor distT="0" distB="0" distL="114300" distR="114300" simplePos="0" relativeHeight="251663360" behindDoc="0" locked="0" layoutInCell="1" allowOverlap="1" wp14:anchorId="7079F179" wp14:editId="729FDF03">
          <wp:simplePos x="0" y="0"/>
          <wp:positionH relativeFrom="column">
            <wp:posOffset>-175260</wp:posOffset>
          </wp:positionH>
          <wp:positionV relativeFrom="paragraph">
            <wp:posOffset>-282463</wp:posOffset>
          </wp:positionV>
          <wp:extent cx="2070100" cy="93853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9" name="Picture 219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0100" cy="9385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32E78889" wp14:editId="32372ED5">
          <wp:simplePos x="0" y="0"/>
          <wp:positionH relativeFrom="column">
            <wp:posOffset>-937549</wp:posOffset>
          </wp:positionH>
          <wp:positionV relativeFrom="paragraph">
            <wp:posOffset>-545899</wp:posOffset>
          </wp:positionV>
          <wp:extent cx="254000" cy="10259060"/>
          <wp:effectExtent l="0" t="0" r="0" b="254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3" name="Picture 213"/>
                  <pic:cNvPicPr>
                    <a:picLocks noChangeAspect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2952" t="19658" r="8334" b="7448"/>
                  <a:stretch/>
                </pic:blipFill>
                <pic:spPr bwMode="auto">
                  <a:xfrm rot="10800000">
                    <a:off x="0" y="0"/>
                    <a:ext cx="254000" cy="102590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8B41A3">
      <w:tab/>
    </w:r>
    <w:r w:rsidR="008B41A3">
      <w:tab/>
    </w:r>
    <w:r w:rsidR="008B41A3" w:rsidRPr="007859E0">
      <w:rPr>
        <w:b/>
        <w:color w:val="595959" w:themeColor="text1" w:themeTint="A6"/>
      </w:rPr>
      <w:t>Joint Ministerial Statement</w:t>
    </w:r>
  </w:p>
  <w:p w14:paraId="5E9A61EC" w14:textId="2B24A6AB" w:rsidR="008B41A3" w:rsidRPr="007859E0" w:rsidRDefault="008B41A3" w:rsidP="005F1B66">
    <w:pPr>
      <w:pStyle w:val="Header"/>
      <w:jc w:val="center"/>
      <w:rPr>
        <w:color w:val="595959" w:themeColor="text1" w:themeTint="A6"/>
      </w:rPr>
    </w:pPr>
    <w:r w:rsidRPr="007859E0">
      <w:rPr>
        <w:color w:val="595959" w:themeColor="text1" w:themeTint="A6"/>
      </w:rPr>
      <w:tab/>
    </w:r>
    <w:r w:rsidRPr="007859E0">
      <w:rPr>
        <w:color w:val="595959" w:themeColor="text1" w:themeTint="A6"/>
      </w:rPr>
      <w:tab/>
    </w:r>
    <w:r w:rsidR="00E60939" w:rsidRPr="00400DED">
      <w:rPr>
        <w:i/>
        <w:color w:val="595959" w:themeColor="text1" w:themeTint="A6"/>
      </w:rPr>
      <w:t>October 12, 20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1F67DB" w14:textId="6DCF6BFF" w:rsidR="008F6EE9" w:rsidRDefault="00436376">
    <w:pPr>
      <w:pStyle w:val="Header"/>
    </w:pPr>
    <w:r w:rsidRPr="001446B9">
      <w:rPr>
        <w:noProof/>
        <w:color w:val="2D498D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4F7EB8EA" wp14:editId="3DEB71DE">
              <wp:simplePos x="0" y="0"/>
              <wp:positionH relativeFrom="column">
                <wp:posOffset>-925975</wp:posOffset>
              </wp:positionH>
              <wp:positionV relativeFrom="paragraph">
                <wp:posOffset>-615347</wp:posOffset>
              </wp:positionV>
              <wp:extent cx="2794000" cy="10259060"/>
              <wp:effectExtent l="0" t="0" r="0" b="254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94000" cy="10259060"/>
                        <a:chOff x="0" y="0"/>
                        <a:chExt cx="2794000" cy="10259060"/>
                      </a:xfrm>
                    </wpg:grpSpPr>
                    <pic:pic xmlns:pic="http://schemas.openxmlformats.org/drawingml/2006/picture">
                      <pic:nvPicPr>
                        <pic:cNvPr id="5" name="Picture 5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2952" t="19658" r="8334" b="7448"/>
                        <a:stretch/>
                      </pic:blipFill>
                      <pic:spPr bwMode="auto">
                        <a:xfrm rot="10800000">
                          <a:off x="0" y="0"/>
                          <a:ext cx="254000" cy="102590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6" name="Picture 6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723900" y="246926"/>
                          <a:ext cx="2070100" cy="93853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759311D" id="Group 4" o:spid="_x0000_s1026" style="position:absolute;margin-left:-72.9pt;margin-top:-48.45pt;width:220pt;height:807.8pt;z-index:251665408" coordsize="27940,10259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&#13;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" o:spid="_x0000_s1027" type="#_x0000_t75" style="position:absolute;width:2540;height:102590;rotation:1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">
                <v:imagedata r:id="rId3" o:title="" croptop="12883f" cropbottom="4881f" cropleft="47810f" cropright="5462f"/>
              </v:shape>
              <v:shape id="Picture 6" o:spid="_x0000_s1028" type="#_x0000_t75" style="position:absolute;left:7239;top:2469;width:20701;height:938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&#13;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C7F19"/>
    <w:multiLevelType w:val="hybridMultilevel"/>
    <w:tmpl w:val="BDDC2CC0"/>
    <w:lvl w:ilvl="0" w:tplc="13AC14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23462"/>
    <w:multiLevelType w:val="multilevel"/>
    <w:tmpl w:val="96221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C371A3B"/>
    <w:multiLevelType w:val="hybridMultilevel"/>
    <w:tmpl w:val="02DAA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341BE6"/>
    <w:multiLevelType w:val="hybridMultilevel"/>
    <w:tmpl w:val="20B2BB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F9772D6"/>
    <w:multiLevelType w:val="hybridMultilevel"/>
    <w:tmpl w:val="DA2431C8"/>
    <w:lvl w:ilvl="0" w:tplc="D51E9D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C368D8"/>
    <w:multiLevelType w:val="hybridMultilevel"/>
    <w:tmpl w:val="CCC8C47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FAE0298"/>
    <w:multiLevelType w:val="hybridMultilevel"/>
    <w:tmpl w:val="A9DE1D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7A4D57"/>
    <w:multiLevelType w:val="hybridMultilevel"/>
    <w:tmpl w:val="97AE8464"/>
    <w:lvl w:ilvl="0" w:tplc="00C0FF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B56389"/>
    <w:multiLevelType w:val="hybridMultilevel"/>
    <w:tmpl w:val="78C21D6C"/>
    <w:lvl w:ilvl="0" w:tplc="0C08DA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6F4F9D"/>
    <w:multiLevelType w:val="hybridMultilevel"/>
    <w:tmpl w:val="FC52925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9"/>
  </w:num>
  <w:num w:numId="5">
    <w:abstractNumId w:val="4"/>
  </w:num>
  <w:num w:numId="6">
    <w:abstractNumId w:val="8"/>
  </w:num>
  <w:num w:numId="7">
    <w:abstractNumId w:val="7"/>
  </w:num>
  <w:num w:numId="8">
    <w:abstractNumId w:val="1"/>
  </w:num>
  <w:num w:numId="9">
    <w:abstractNumId w:val="0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TQ2MDAzNTA1tbRU0lEKTi0uzszPAykwqgUAioXkfywAAAA="/>
  </w:docVars>
  <w:rsids>
    <w:rsidRoot w:val="00D73850"/>
    <w:rsid w:val="000067C1"/>
    <w:rsid w:val="00007A97"/>
    <w:rsid w:val="00015DAC"/>
    <w:rsid w:val="00020722"/>
    <w:rsid w:val="000209DA"/>
    <w:rsid w:val="00023839"/>
    <w:rsid w:val="000359E1"/>
    <w:rsid w:val="0003633C"/>
    <w:rsid w:val="000377B5"/>
    <w:rsid w:val="00054E8D"/>
    <w:rsid w:val="000622F4"/>
    <w:rsid w:val="00092370"/>
    <w:rsid w:val="000960CC"/>
    <w:rsid w:val="000A03D0"/>
    <w:rsid w:val="000C087C"/>
    <w:rsid w:val="000C0DB6"/>
    <w:rsid w:val="000C3AD3"/>
    <w:rsid w:val="000C593D"/>
    <w:rsid w:val="000D300C"/>
    <w:rsid w:val="000E77A0"/>
    <w:rsid w:val="000F0565"/>
    <w:rsid w:val="001006BE"/>
    <w:rsid w:val="001008EA"/>
    <w:rsid w:val="0011484A"/>
    <w:rsid w:val="00122488"/>
    <w:rsid w:val="001308B4"/>
    <w:rsid w:val="001321BF"/>
    <w:rsid w:val="00137C71"/>
    <w:rsid w:val="00141242"/>
    <w:rsid w:val="001446B9"/>
    <w:rsid w:val="00147B96"/>
    <w:rsid w:val="0015115F"/>
    <w:rsid w:val="0015658F"/>
    <w:rsid w:val="001761D4"/>
    <w:rsid w:val="0018029E"/>
    <w:rsid w:val="001813AD"/>
    <w:rsid w:val="00183FC6"/>
    <w:rsid w:val="00184FAF"/>
    <w:rsid w:val="00192CF6"/>
    <w:rsid w:val="001A3485"/>
    <w:rsid w:val="001B434D"/>
    <w:rsid w:val="001C4317"/>
    <w:rsid w:val="001D027B"/>
    <w:rsid w:val="001D0FD6"/>
    <w:rsid w:val="001D2C34"/>
    <w:rsid w:val="001D62F8"/>
    <w:rsid w:val="001E4345"/>
    <w:rsid w:val="001E5129"/>
    <w:rsid w:val="001F05DF"/>
    <w:rsid w:val="00205EF2"/>
    <w:rsid w:val="00210C5F"/>
    <w:rsid w:val="00215F63"/>
    <w:rsid w:val="00217A01"/>
    <w:rsid w:val="002249AB"/>
    <w:rsid w:val="00227B0B"/>
    <w:rsid w:val="00230262"/>
    <w:rsid w:val="00232579"/>
    <w:rsid w:val="00232AC5"/>
    <w:rsid w:val="002567D5"/>
    <w:rsid w:val="00260560"/>
    <w:rsid w:val="00263DC5"/>
    <w:rsid w:val="00264F2B"/>
    <w:rsid w:val="00287597"/>
    <w:rsid w:val="002900B9"/>
    <w:rsid w:val="002A2300"/>
    <w:rsid w:val="002A24EF"/>
    <w:rsid w:val="002B02C1"/>
    <w:rsid w:val="002B7740"/>
    <w:rsid w:val="002C2C17"/>
    <w:rsid w:val="002C30D7"/>
    <w:rsid w:val="002C4A0F"/>
    <w:rsid w:val="002D2720"/>
    <w:rsid w:val="002D6746"/>
    <w:rsid w:val="002D7562"/>
    <w:rsid w:val="002D75AF"/>
    <w:rsid w:val="002E33C5"/>
    <w:rsid w:val="002E621B"/>
    <w:rsid w:val="002E761E"/>
    <w:rsid w:val="002F10DA"/>
    <w:rsid w:val="002F3164"/>
    <w:rsid w:val="002F36E9"/>
    <w:rsid w:val="002F6EE2"/>
    <w:rsid w:val="003046A7"/>
    <w:rsid w:val="00306BFD"/>
    <w:rsid w:val="003117F5"/>
    <w:rsid w:val="00323720"/>
    <w:rsid w:val="00326265"/>
    <w:rsid w:val="00332840"/>
    <w:rsid w:val="00334E39"/>
    <w:rsid w:val="00343328"/>
    <w:rsid w:val="0034643F"/>
    <w:rsid w:val="003522EE"/>
    <w:rsid w:val="00355B61"/>
    <w:rsid w:val="00356C5D"/>
    <w:rsid w:val="00356C96"/>
    <w:rsid w:val="003621AF"/>
    <w:rsid w:val="00364235"/>
    <w:rsid w:val="00376DD6"/>
    <w:rsid w:val="003A6B69"/>
    <w:rsid w:val="003B21D8"/>
    <w:rsid w:val="003B58ED"/>
    <w:rsid w:val="003C149E"/>
    <w:rsid w:val="003C2955"/>
    <w:rsid w:val="003C54A6"/>
    <w:rsid w:val="003C574F"/>
    <w:rsid w:val="003C6AB4"/>
    <w:rsid w:val="003D1845"/>
    <w:rsid w:val="003E1514"/>
    <w:rsid w:val="003E1C54"/>
    <w:rsid w:val="003E37B0"/>
    <w:rsid w:val="003F36DF"/>
    <w:rsid w:val="00402497"/>
    <w:rsid w:val="00404F8A"/>
    <w:rsid w:val="00406623"/>
    <w:rsid w:val="00416127"/>
    <w:rsid w:val="00416DA2"/>
    <w:rsid w:val="00421A3E"/>
    <w:rsid w:val="00422233"/>
    <w:rsid w:val="00426517"/>
    <w:rsid w:val="00426B34"/>
    <w:rsid w:val="0043443C"/>
    <w:rsid w:val="00436376"/>
    <w:rsid w:val="004415E2"/>
    <w:rsid w:val="00452FE6"/>
    <w:rsid w:val="004531A7"/>
    <w:rsid w:val="00460F41"/>
    <w:rsid w:val="00465274"/>
    <w:rsid w:val="004659EC"/>
    <w:rsid w:val="00467F7E"/>
    <w:rsid w:val="004967BC"/>
    <w:rsid w:val="004B0DB4"/>
    <w:rsid w:val="004B165F"/>
    <w:rsid w:val="004B5DC8"/>
    <w:rsid w:val="004B73A5"/>
    <w:rsid w:val="004C3903"/>
    <w:rsid w:val="004C53E0"/>
    <w:rsid w:val="004C6F50"/>
    <w:rsid w:val="004E1612"/>
    <w:rsid w:val="004E421F"/>
    <w:rsid w:val="004E57E8"/>
    <w:rsid w:val="00516057"/>
    <w:rsid w:val="0052689A"/>
    <w:rsid w:val="00542527"/>
    <w:rsid w:val="005447CB"/>
    <w:rsid w:val="00556DBA"/>
    <w:rsid w:val="005657A5"/>
    <w:rsid w:val="00572BF6"/>
    <w:rsid w:val="00574BDA"/>
    <w:rsid w:val="00577F4C"/>
    <w:rsid w:val="00580DC4"/>
    <w:rsid w:val="0058531B"/>
    <w:rsid w:val="00585862"/>
    <w:rsid w:val="00594638"/>
    <w:rsid w:val="0059723C"/>
    <w:rsid w:val="005A18C9"/>
    <w:rsid w:val="005B2369"/>
    <w:rsid w:val="005B7AA7"/>
    <w:rsid w:val="005C09F0"/>
    <w:rsid w:val="005C1D48"/>
    <w:rsid w:val="005C2C43"/>
    <w:rsid w:val="005C791A"/>
    <w:rsid w:val="005D02EC"/>
    <w:rsid w:val="005D2829"/>
    <w:rsid w:val="005D6D12"/>
    <w:rsid w:val="005E26A9"/>
    <w:rsid w:val="005E66D7"/>
    <w:rsid w:val="005F1B66"/>
    <w:rsid w:val="005F2EC6"/>
    <w:rsid w:val="005F2F1E"/>
    <w:rsid w:val="00605226"/>
    <w:rsid w:val="00605E8C"/>
    <w:rsid w:val="006064B0"/>
    <w:rsid w:val="00612010"/>
    <w:rsid w:val="0062446A"/>
    <w:rsid w:val="00627E8F"/>
    <w:rsid w:val="00630CC2"/>
    <w:rsid w:val="006312C9"/>
    <w:rsid w:val="006314DE"/>
    <w:rsid w:val="00633B8A"/>
    <w:rsid w:val="00634438"/>
    <w:rsid w:val="00637549"/>
    <w:rsid w:val="0064333A"/>
    <w:rsid w:val="00654F80"/>
    <w:rsid w:val="0066076C"/>
    <w:rsid w:val="0066382A"/>
    <w:rsid w:val="00671160"/>
    <w:rsid w:val="0068002B"/>
    <w:rsid w:val="00694F21"/>
    <w:rsid w:val="00696321"/>
    <w:rsid w:val="0069648E"/>
    <w:rsid w:val="006A315E"/>
    <w:rsid w:val="006A65D6"/>
    <w:rsid w:val="006B1E7F"/>
    <w:rsid w:val="006B7C76"/>
    <w:rsid w:val="006D086F"/>
    <w:rsid w:val="006D366C"/>
    <w:rsid w:val="006E1F85"/>
    <w:rsid w:val="006F39A3"/>
    <w:rsid w:val="007038BA"/>
    <w:rsid w:val="00705076"/>
    <w:rsid w:val="0071010D"/>
    <w:rsid w:val="007237A7"/>
    <w:rsid w:val="007312E2"/>
    <w:rsid w:val="00746921"/>
    <w:rsid w:val="00755318"/>
    <w:rsid w:val="007608C5"/>
    <w:rsid w:val="00771786"/>
    <w:rsid w:val="007745F5"/>
    <w:rsid w:val="00774B06"/>
    <w:rsid w:val="007857DB"/>
    <w:rsid w:val="007859E0"/>
    <w:rsid w:val="007A1752"/>
    <w:rsid w:val="007A19F0"/>
    <w:rsid w:val="007C50D8"/>
    <w:rsid w:val="007C5339"/>
    <w:rsid w:val="007C6268"/>
    <w:rsid w:val="007D42B0"/>
    <w:rsid w:val="007E67BA"/>
    <w:rsid w:val="007F4BB0"/>
    <w:rsid w:val="007F6C12"/>
    <w:rsid w:val="00806A8A"/>
    <w:rsid w:val="00816F48"/>
    <w:rsid w:val="008227A6"/>
    <w:rsid w:val="00826680"/>
    <w:rsid w:val="008301FE"/>
    <w:rsid w:val="00833FEA"/>
    <w:rsid w:val="00837241"/>
    <w:rsid w:val="00841A9F"/>
    <w:rsid w:val="008448E5"/>
    <w:rsid w:val="008522B3"/>
    <w:rsid w:val="00864399"/>
    <w:rsid w:val="008660E8"/>
    <w:rsid w:val="00871BCF"/>
    <w:rsid w:val="00883D65"/>
    <w:rsid w:val="008B233D"/>
    <w:rsid w:val="008B41A3"/>
    <w:rsid w:val="008C1066"/>
    <w:rsid w:val="008D62BD"/>
    <w:rsid w:val="008E3F48"/>
    <w:rsid w:val="008E674A"/>
    <w:rsid w:val="008E7503"/>
    <w:rsid w:val="008F3263"/>
    <w:rsid w:val="008F6EE9"/>
    <w:rsid w:val="00902685"/>
    <w:rsid w:val="00904368"/>
    <w:rsid w:val="009046E2"/>
    <w:rsid w:val="009138CC"/>
    <w:rsid w:val="0092015F"/>
    <w:rsid w:val="00924B5B"/>
    <w:rsid w:val="00926797"/>
    <w:rsid w:val="00931A79"/>
    <w:rsid w:val="009335DB"/>
    <w:rsid w:val="0093721D"/>
    <w:rsid w:val="009445A4"/>
    <w:rsid w:val="009611B2"/>
    <w:rsid w:val="0096730F"/>
    <w:rsid w:val="00972F73"/>
    <w:rsid w:val="009845E4"/>
    <w:rsid w:val="009877F0"/>
    <w:rsid w:val="00990C4D"/>
    <w:rsid w:val="009A50C9"/>
    <w:rsid w:val="009C4694"/>
    <w:rsid w:val="009C7786"/>
    <w:rsid w:val="009D12BF"/>
    <w:rsid w:val="009D7D9A"/>
    <w:rsid w:val="009E17E6"/>
    <w:rsid w:val="009E1D52"/>
    <w:rsid w:val="009F6139"/>
    <w:rsid w:val="00A004EB"/>
    <w:rsid w:val="00A023CF"/>
    <w:rsid w:val="00A1058C"/>
    <w:rsid w:val="00A134FD"/>
    <w:rsid w:val="00A215EC"/>
    <w:rsid w:val="00A477F9"/>
    <w:rsid w:val="00A52928"/>
    <w:rsid w:val="00A53D88"/>
    <w:rsid w:val="00A55E75"/>
    <w:rsid w:val="00A5697A"/>
    <w:rsid w:val="00A60A4F"/>
    <w:rsid w:val="00A6163A"/>
    <w:rsid w:val="00A6191E"/>
    <w:rsid w:val="00A63779"/>
    <w:rsid w:val="00A700AA"/>
    <w:rsid w:val="00A720B8"/>
    <w:rsid w:val="00A80BD1"/>
    <w:rsid w:val="00A869A3"/>
    <w:rsid w:val="00A91C17"/>
    <w:rsid w:val="00A92153"/>
    <w:rsid w:val="00AB6B14"/>
    <w:rsid w:val="00AC60AC"/>
    <w:rsid w:val="00AD042A"/>
    <w:rsid w:val="00AE33C5"/>
    <w:rsid w:val="00AE3746"/>
    <w:rsid w:val="00AE61E7"/>
    <w:rsid w:val="00AF6D78"/>
    <w:rsid w:val="00B00459"/>
    <w:rsid w:val="00B01DB9"/>
    <w:rsid w:val="00B022E7"/>
    <w:rsid w:val="00B20420"/>
    <w:rsid w:val="00B24083"/>
    <w:rsid w:val="00B259B7"/>
    <w:rsid w:val="00B433D1"/>
    <w:rsid w:val="00B515EF"/>
    <w:rsid w:val="00B519DF"/>
    <w:rsid w:val="00B55149"/>
    <w:rsid w:val="00B747F6"/>
    <w:rsid w:val="00B87CE8"/>
    <w:rsid w:val="00BA0CDA"/>
    <w:rsid w:val="00BA5319"/>
    <w:rsid w:val="00BA5D38"/>
    <w:rsid w:val="00BA60EA"/>
    <w:rsid w:val="00BB1637"/>
    <w:rsid w:val="00BB68EB"/>
    <w:rsid w:val="00BC0CAD"/>
    <w:rsid w:val="00BC436C"/>
    <w:rsid w:val="00BD1DC1"/>
    <w:rsid w:val="00BE0C22"/>
    <w:rsid w:val="00BF0C67"/>
    <w:rsid w:val="00BF2432"/>
    <w:rsid w:val="00BF2BC1"/>
    <w:rsid w:val="00BF32E8"/>
    <w:rsid w:val="00C03B3A"/>
    <w:rsid w:val="00C14143"/>
    <w:rsid w:val="00C23D28"/>
    <w:rsid w:val="00C3145F"/>
    <w:rsid w:val="00C55EE0"/>
    <w:rsid w:val="00C566E2"/>
    <w:rsid w:val="00C6139B"/>
    <w:rsid w:val="00C63351"/>
    <w:rsid w:val="00C67CA6"/>
    <w:rsid w:val="00C74D23"/>
    <w:rsid w:val="00C757F3"/>
    <w:rsid w:val="00C81A49"/>
    <w:rsid w:val="00C93CBA"/>
    <w:rsid w:val="00CC20A7"/>
    <w:rsid w:val="00CD0B11"/>
    <w:rsid w:val="00CD0C36"/>
    <w:rsid w:val="00CD588D"/>
    <w:rsid w:val="00CD5DEE"/>
    <w:rsid w:val="00CE1EFB"/>
    <w:rsid w:val="00CE4D1D"/>
    <w:rsid w:val="00D07611"/>
    <w:rsid w:val="00D172A6"/>
    <w:rsid w:val="00D208B7"/>
    <w:rsid w:val="00D23F77"/>
    <w:rsid w:val="00D362F0"/>
    <w:rsid w:val="00D37A75"/>
    <w:rsid w:val="00D50B40"/>
    <w:rsid w:val="00D5447B"/>
    <w:rsid w:val="00D6191A"/>
    <w:rsid w:val="00D6676B"/>
    <w:rsid w:val="00D71330"/>
    <w:rsid w:val="00D73850"/>
    <w:rsid w:val="00D80C1D"/>
    <w:rsid w:val="00D81050"/>
    <w:rsid w:val="00D83F89"/>
    <w:rsid w:val="00D86C48"/>
    <w:rsid w:val="00D9162E"/>
    <w:rsid w:val="00DA4865"/>
    <w:rsid w:val="00DA4A17"/>
    <w:rsid w:val="00DB470B"/>
    <w:rsid w:val="00DC6DA4"/>
    <w:rsid w:val="00DD4C14"/>
    <w:rsid w:val="00DD6085"/>
    <w:rsid w:val="00DD6B72"/>
    <w:rsid w:val="00E04419"/>
    <w:rsid w:val="00E11FD7"/>
    <w:rsid w:val="00E130B6"/>
    <w:rsid w:val="00E17840"/>
    <w:rsid w:val="00E35384"/>
    <w:rsid w:val="00E41531"/>
    <w:rsid w:val="00E43003"/>
    <w:rsid w:val="00E434E0"/>
    <w:rsid w:val="00E46982"/>
    <w:rsid w:val="00E50656"/>
    <w:rsid w:val="00E51969"/>
    <w:rsid w:val="00E53685"/>
    <w:rsid w:val="00E60939"/>
    <w:rsid w:val="00E75D0F"/>
    <w:rsid w:val="00E77681"/>
    <w:rsid w:val="00E77B1E"/>
    <w:rsid w:val="00EA5B56"/>
    <w:rsid w:val="00EA79FA"/>
    <w:rsid w:val="00EB415F"/>
    <w:rsid w:val="00EB5E25"/>
    <w:rsid w:val="00EF1D42"/>
    <w:rsid w:val="00EF2F22"/>
    <w:rsid w:val="00F1202E"/>
    <w:rsid w:val="00F148A7"/>
    <w:rsid w:val="00F15157"/>
    <w:rsid w:val="00F20CD7"/>
    <w:rsid w:val="00F238EA"/>
    <w:rsid w:val="00F3638B"/>
    <w:rsid w:val="00F40DED"/>
    <w:rsid w:val="00F51D5A"/>
    <w:rsid w:val="00F73141"/>
    <w:rsid w:val="00F74476"/>
    <w:rsid w:val="00F76630"/>
    <w:rsid w:val="00F817DA"/>
    <w:rsid w:val="00F9650F"/>
    <w:rsid w:val="00FB6C3E"/>
    <w:rsid w:val="00FB72D4"/>
    <w:rsid w:val="00FC044F"/>
    <w:rsid w:val="00FE1B8B"/>
    <w:rsid w:val="00FE4549"/>
    <w:rsid w:val="00FE5792"/>
    <w:rsid w:val="00FE6638"/>
    <w:rsid w:val="00FF6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78C6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33D1"/>
    <w:pPr>
      <w:keepNext/>
      <w:keepLines/>
      <w:outlineLvl w:val="1"/>
    </w:pPr>
    <w:rPr>
      <w:rFonts w:eastAsiaTheme="majorEastAsia" w:cstheme="minorHAnsi"/>
      <w:b/>
      <w:color w:val="7B7B7B" w:themeColor="accent3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426517"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426517"/>
    <w:pPr>
      <w:spacing w:line="240" w:lineRule="auto"/>
    </w:pPr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26517"/>
    <w:rPr>
      <w:sz w:val="20"/>
      <w:szCs w:val="20"/>
      <w:lang w:val="en-GB"/>
    </w:rPr>
  </w:style>
  <w:style w:type="paragraph" w:styleId="EndnoteText">
    <w:name w:val="endnote text"/>
    <w:basedOn w:val="Normal"/>
    <w:link w:val="EndnoteTextChar"/>
    <w:uiPriority w:val="99"/>
    <w:unhideWhenUsed/>
    <w:rsid w:val="00426517"/>
    <w:pPr>
      <w:spacing w:after="0" w:line="240" w:lineRule="auto"/>
    </w:pPr>
    <w:rPr>
      <w:rFonts w:ascii="Arial" w:eastAsia="Arial" w:hAnsi="Arial" w:cs="Arial"/>
      <w:sz w:val="20"/>
      <w:szCs w:val="20"/>
      <w:lang w:val="en-GB" w:eastAsia="en-GB"/>
    </w:rPr>
  </w:style>
  <w:style w:type="character" w:customStyle="1" w:styleId="EndnoteTextChar">
    <w:name w:val="Endnote Text Char"/>
    <w:basedOn w:val="DefaultParagraphFont"/>
    <w:link w:val="EndnoteText"/>
    <w:uiPriority w:val="99"/>
    <w:rsid w:val="00426517"/>
    <w:rPr>
      <w:rFonts w:ascii="Arial" w:eastAsia="Arial" w:hAnsi="Arial" w:cs="Arial"/>
      <w:sz w:val="20"/>
      <w:szCs w:val="20"/>
      <w:lang w:val="en-GB" w:eastAsia="en-GB"/>
    </w:rPr>
  </w:style>
  <w:style w:type="character" w:styleId="EndnoteReference">
    <w:name w:val="endnote reference"/>
    <w:basedOn w:val="DefaultParagraphFont"/>
    <w:uiPriority w:val="99"/>
    <w:unhideWhenUsed/>
    <w:rsid w:val="00426517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426517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B87CE8"/>
    <w:pPr>
      <w:ind w:left="720"/>
      <w:contextualSpacing/>
    </w:pPr>
    <w:rPr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7CE8"/>
    <w:pPr>
      <w:spacing w:after="0" w:line="240" w:lineRule="auto"/>
    </w:pPr>
    <w:rPr>
      <w:sz w:val="20"/>
      <w:szCs w:val="20"/>
      <w:lang w:val="es-C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7CE8"/>
    <w:rPr>
      <w:sz w:val="20"/>
      <w:szCs w:val="20"/>
      <w:lang w:val="es-CL"/>
    </w:rPr>
  </w:style>
  <w:style w:type="character" w:styleId="FootnoteReference">
    <w:name w:val="footnote reference"/>
    <w:basedOn w:val="DefaultParagraphFont"/>
    <w:uiPriority w:val="99"/>
    <w:semiHidden/>
    <w:unhideWhenUsed/>
    <w:rsid w:val="00B87CE8"/>
    <w:rPr>
      <w:vertAlign w:val="superscript"/>
    </w:rPr>
  </w:style>
  <w:style w:type="paragraph" w:styleId="Revision">
    <w:name w:val="Revision"/>
    <w:hidden/>
    <w:uiPriority w:val="99"/>
    <w:semiHidden/>
    <w:rsid w:val="00141242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412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242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77F0"/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77F0"/>
    <w:rPr>
      <w:b/>
      <w:bCs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E57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5792"/>
  </w:style>
  <w:style w:type="paragraph" w:styleId="Footer">
    <w:name w:val="footer"/>
    <w:basedOn w:val="Normal"/>
    <w:link w:val="FooterChar"/>
    <w:uiPriority w:val="99"/>
    <w:unhideWhenUsed/>
    <w:rsid w:val="00FE57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5792"/>
  </w:style>
  <w:style w:type="character" w:styleId="HTMLCite">
    <w:name w:val="HTML Cite"/>
    <w:basedOn w:val="DefaultParagraphFont"/>
    <w:uiPriority w:val="99"/>
    <w:semiHidden/>
    <w:unhideWhenUsed/>
    <w:rsid w:val="00746921"/>
    <w:rPr>
      <w:i/>
      <w:iCs/>
    </w:rPr>
  </w:style>
  <w:style w:type="paragraph" w:customStyle="1" w:styleId="action-menu-item">
    <w:name w:val="action-menu-item"/>
    <w:basedOn w:val="Normal"/>
    <w:rsid w:val="007469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7469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433D1"/>
    <w:rPr>
      <w:rFonts w:eastAsiaTheme="majorEastAsia" w:cstheme="minorHAnsi"/>
      <w:b/>
      <w:color w:val="7B7B7B" w:themeColor="accent3" w:themeShade="B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B433D1"/>
    <w:pPr>
      <w:spacing w:after="200" w:line="240" w:lineRule="auto"/>
    </w:pPr>
    <w:rPr>
      <w:rFonts w:eastAsiaTheme="minorEastAsia"/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6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45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1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27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39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71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5559">
                  <w:marLeft w:val="45"/>
                  <w:marRight w:val="45"/>
                  <w:marTop w:val="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160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45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3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16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73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006699">
                  <w:marLeft w:val="45"/>
                  <w:marRight w:val="45"/>
                  <w:marTop w:val="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128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24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1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5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0.png"/><Relationship Id="rId2" Type="http://schemas.openxmlformats.org/officeDocument/2006/relationships/image" Target="media/image1.png"/><Relationship Id="rId1" Type="http://schemas.openxmlformats.org/officeDocument/2006/relationships/image" Target="media/image2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-10-12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4A3277B7707A48B0E1B9AC835E8163" ma:contentTypeVersion="13" ma:contentTypeDescription="Create a new document." ma:contentTypeScope="" ma:versionID="eea4cf44eef720b5208dfc1fde3dca8a">
  <xsd:schema xmlns:xsd="http://www.w3.org/2001/XMLSchema" xmlns:xs="http://www.w3.org/2001/XMLSchema" xmlns:p="http://schemas.microsoft.com/office/2006/metadata/properties" xmlns:ns3="eda4fd43-f936-4ced-9b4a-46c1ef7d5473" xmlns:ns4="aa3449fd-d373-417f-9c8d-cf261ce8b785" targetNamespace="http://schemas.microsoft.com/office/2006/metadata/properties" ma:root="true" ma:fieldsID="e0a169569a920099b878bcc304baeea9" ns3:_="" ns4:_="">
    <xsd:import namespace="eda4fd43-f936-4ced-9b4a-46c1ef7d5473"/>
    <xsd:import namespace="aa3449fd-d373-417f-9c8d-cf261ce8b78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a4fd43-f936-4ced-9b4a-46c1ef7d54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3449fd-d373-417f-9c8d-cf261ce8b78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D457CD5-C823-4911-81A4-4C2698EEC0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a4fd43-f936-4ced-9b4a-46c1ef7d5473"/>
    <ds:schemaRef ds:uri="aa3449fd-d373-417f-9c8d-cf261ce8b7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6DF61D-69B1-4541-A5B6-65ABCA4F7F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B627390-D9F7-4597-89F0-753A121EF29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2106AF9-D4E5-1D4E-9BB1-6C3894FB7C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0T04:47:00Z</dcterms:created>
  <dcterms:modified xsi:type="dcterms:W3CDTF">2020-10-20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A3277B7707A48B0E1B9AC835E8163</vt:lpwstr>
  </property>
</Properties>
</file>